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99693" w14:textId="16F782E8" w:rsidR="008655E3" w:rsidRDefault="00D82C8A" w:rsidP="008655E3">
      <w:pPr>
        <w:pStyle w:val="FirstParagraph"/>
        <w:contextualSpacing/>
      </w:pPr>
      <w:r>
        <w:t>Draft</w:t>
      </w:r>
    </w:p>
    <w:p w14:paraId="3065C7A3" w14:textId="3750C282" w:rsidR="008655E3" w:rsidRDefault="008655E3" w:rsidP="008655E3">
      <w:pPr>
        <w:pStyle w:val="BodyText"/>
        <w:numPr>
          <w:ilvl w:val="0"/>
          <w:numId w:val="3"/>
        </w:numPr>
        <w:contextualSpacing/>
      </w:pPr>
      <w:r>
        <w:t xml:space="preserve">Parts of Carrom </w:t>
      </w:r>
    </w:p>
    <w:p w14:paraId="3042CE64" w14:textId="5E283308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9 Whites Piece </w:t>
      </w:r>
    </w:p>
    <w:p w14:paraId="473A98B1" w14:textId="32E61942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>9 Black Pieces</w:t>
      </w:r>
    </w:p>
    <w:p w14:paraId="4063B525" w14:textId="71019FED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1 red queen </w:t>
      </w:r>
    </w:p>
    <w:p w14:paraId="039D25DE" w14:textId="7A178DA7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1 Puck </w:t>
      </w:r>
    </w:p>
    <w:p w14:paraId="74A22F75" w14:textId="6E7C873B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4 players max </w:t>
      </w:r>
    </w:p>
    <w:p w14:paraId="3A5CE004" w14:textId="37A4149C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1 board </w:t>
      </w:r>
    </w:p>
    <w:p w14:paraId="2CB76D81" w14:textId="73EB2FC0" w:rsidR="008655E3" w:rsidRDefault="008655E3" w:rsidP="008655E3">
      <w:pPr>
        <w:pStyle w:val="BodyText"/>
        <w:numPr>
          <w:ilvl w:val="0"/>
          <w:numId w:val="3"/>
        </w:numPr>
        <w:contextualSpacing/>
      </w:pPr>
      <w:r>
        <w:t xml:space="preserve">Rules of Carrom </w:t>
      </w:r>
    </w:p>
    <w:p w14:paraId="2093E16C" w14:textId="0FEC39F3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Basic Overall Rules </w:t>
      </w:r>
    </w:p>
    <w:p w14:paraId="5BD909B1" w14:textId="57E29C4C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Max four players </w:t>
      </w:r>
    </w:p>
    <w:p w14:paraId="2B92EE3F" w14:textId="52DC7D4C" w:rsidR="00A563C8" w:rsidRDefault="00A563C8" w:rsidP="008655E3">
      <w:pPr>
        <w:pStyle w:val="BodyText"/>
        <w:numPr>
          <w:ilvl w:val="2"/>
          <w:numId w:val="3"/>
        </w:numPr>
        <w:contextualSpacing/>
      </w:pPr>
      <w:r>
        <w:t xml:space="preserve">Can choose to be max team of two </w:t>
      </w:r>
    </w:p>
    <w:p w14:paraId="4493026B" w14:textId="1AA99DB8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Players use puck to hit their piece into the hole at each four corners </w:t>
      </w:r>
    </w:p>
    <w:p w14:paraId="64CD47C5" w14:textId="2EE0A75E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In order to get the queen, they must hit the queen in first and then another piece consecutively </w:t>
      </w:r>
    </w:p>
    <w:p w14:paraId="7B819B35" w14:textId="308D233E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The game ends when all the pieces are collected (no pieces left on the board) </w:t>
      </w:r>
    </w:p>
    <w:p w14:paraId="3B4771F6" w14:textId="77777777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If the player hits the puck into a </w:t>
      </w:r>
      <w:proofErr w:type="gramStart"/>
      <w:r>
        <w:t>corner</w:t>
      </w:r>
      <w:proofErr w:type="gramEnd"/>
      <w:r>
        <w:t xml:space="preserve"> they lose their last collected piece </w:t>
      </w:r>
    </w:p>
    <w:p w14:paraId="3D19B27D" w14:textId="77777777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If the player hits the puck into the corner and the </w:t>
      </w:r>
      <w:proofErr w:type="gramStart"/>
      <w:r>
        <w:t>piece</w:t>
      </w:r>
      <w:proofErr w:type="gramEnd"/>
      <w:r>
        <w:t xml:space="preserve"> they intended to hit than they lose that piece and lose their turn </w:t>
      </w:r>
    </w:p>
    <w:p w14:paraId="318DC389" w14:textId="69554258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If they miss the </w:t>
      </w:r>
      <w:proofErr w:type="gramStart"/>
      <w:r>
        <w:t>piece</w:t>
      </w:r>
      <w:proofErr w:type="gramEnd"/>
      <w:r>
        <w:t xml:space="preserve"> they just lose their turn  </w:t>
      </w:r>
    </w:p>
    <w:p w14:paraId="06DF1293" w14:textId="39BC059E" w:rsidR="00A563C8" w:rsidRDefault="00A563C8" w:rsidP="008655E3">
      <w:pPr>
        <w:pStyle w:val="BodyText"/>
        <w:numPr>
          <w:ilvl w:val="2"/>
          <w:numId w:val="3"/>
        </w:numPr>
        <w:contextualSpacing/>
      </w:pPr>
      <w:r>
        <w:t xml:space="preserve">To see who hits first must place puck into the corner </w:t>
      </w:r>
    </w:p>
    <w:p w14:paraId="7D305370" w14:textId="7FBC76B6" w:rsidR="00A563C8" w:rsidRDefault="00A563C8" w:rsidP="008655E3">
      <w:pPr>
        <w:pStyle w:val="BodyText"/>
        <w:numPr>
          <w:ilvl w:val="2"/>
          <w:numId w:val="3"/>
        </w:numPr>
        <w:contextualSpacing/>
      </w:pPr>
      <w:r>
        <w:t xml:space="preserve">Place powder on the board </w:t>
      </w:r>
    </w:p>
    <w:p w14:paraId="5FDEF572" w14:textId="6A6B7C23" w:rsidR="008655E3" w:rsidRDefault="008655E3" w:rsidP="008655E3">
      <w:pPr>
        <w:pStyle w:val="BodyText"/>
        <w:numPr>
          <w:ilvl w:val="1"/>
          <w:numId w:val="3"/>
        </w:numPr>
        <w:contextualSpacing/>
      </w:pPr>
      <w:r>
        <w:t xml:space="preserve">2 different Games </w:t>
      </w:r>
    </w:p>
    <w:p w14:paraId="05D510EC" w14:textId="38862800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Points </w:t>
      </w:r>
    </w:p>
    <w:p w14:paraId="0DB96750" w14:textId="34B054A5" w:rsidR="008655E3" w:rsidRDefault="008655E3" w:rsidP="008655E3">
      <w:pPr>
        <w:pStyle w:val="BodyText"/>
        <w:numPr>
          <w:ilvl w:val="3"/>
          <w:numId w:val="3"/>
        </w:numPr>
        <w:contextualSpacing/>
      </w:pPr>
      <w:r>
        <w:t xml:space="preserve">White Pieces are worth 20 points </w:t>
      </w:r>
    </w:p>
    <w:p w14:paraId="63B58AED" w14:textId="54A452ED" w:rsidR="008655E3" w:rsidRDefault="008655E3" w:rsidP="008655E3">
      <w:pPr>
        <w:pStyle w:val="BodyText"/>
        <w:numPr>
          <w:ilvl w:val="3"/>
          <w:numId w:val="3"/>
        </w:numPr>
        <w:contextualSpacing/>
      </w:pPr>
      <w:r>
        <w:t xml:space="preserve">Black pieces are worth 10 points </w:t>
      </w:r>
    </w:p>
    <w:p w14:paraId="59A7EA2B" w14:textId="3F0E2F81" w:rsidR="008655E3" w:rsidRDefault="008655E3" w:rsidP="008655E3">
      <w:pPr>
        <w:pStyle w:val="BodyText"/>
        <w:numPr>
          <w:ilvl w:val="2"/>
          <w:numId w:val="3"/>
        </w:numPr>
        <w:contextualSpacing/>
      </w:pPr>
      <w:r>
        <w:t xml:space="preserve">Colors </w:t>
      </w:r>
    </w:p>
    <w:p w14:paraId="6EA07209" w14:textId="77777777" w:rsidR="00A563C8" w:rsidRDefault="00A563C8" w:rsidP="008655E3">
      <w:pPr>
        <w:pStyle w:val="BodyText"/>
        <w:numPr>
          <w:ilvl w:val="3"/>
          <w:numId w:val="3"/>
        </w:numPr>
        <w:contextualSpacing/>
      </w:pPr>
      <w:r>
        <w:t>Player/team decides which color to shoot for</w:t>
      </w:r>
    </w:p>
    <w:p w14:paraId="606FD158" w14:textId="77777777" w:rsidR="00A563C8" w:rsidRDefault="00A563C8" w:rsidP="008655E3">
      <w:pPr>
        <w:pStyle w:val="BodyText"/>
        <w:numPr>
          <w:ilvl w:val="3"/>
          <w:numId w:val="3"/>
        </w:numPr>
        <w:contextualSpacing/>
      </w:pPr>
      <w:r>
        <w:t xml:space="preserve">If they shot the other colors in it now belongs to the other team </w:t>
      </w:r>
    </w:p>
    <w:p w14:paraId="7F8D74B6" w14:textId="77777777" w:rsidR="00A563C8" w:rsidRDefault="00A563C8" w:rsidP="008655E3">
      <w:pPr>
        <w:pStyle w:val="BodyText"/>
        <w:numPr>
          <w:ilvl w:val="3"/>
          <w:numId w:val="3"/>
        </w:numPr>
        <w:contextualSpacing/>
      </w:pPr>
      <w:r>
        <w:t xml:space="preserve">They must first win 8 of their 9 </w:t>
      </w:r>
      <w:proofErr w:type="gramStart"/>
      <w:r>
        <w:t>piece</w:t>
      </w:r>
      <w:proofErr w:type="gramEnd"/>
      <w:r>
        <w:t xml:space="preserve"> before going for the queen </w:t>
      </w:r>
    </w:p>
    <w:p w14:paraId="40EC7491" w14:textId="77777777" w:rsidR="00A563C8" w:rsidRDefault="00A563C8" w:rsidP="008655E3">
      <w:pPr>
        <w:pStyle w:val="BodyText"/>
        <w:numPr>
          <w:ilvl w:val="3"/>
          <w:numId w:val="3"/>
        </w:numPr>
        <w:contextualSpacing/>
      </w:pPr>
      <w:r>
        <w:t xml:space="preserve">Then follow the rules for the queen </w:t>
      </w:r>
    </w:p>
    <w:p w14:paraId="11F2C128" w14:textId="77777777" w:rsidR="00A563C8" w:rsidRDefault="00A563C8" w:rsidP="00A563C8">
      <w:pPr>
        <w:pStyle w:val="BodyText"/>
        <w:numPr>
          <w:ilvl w:val="0"/>
          <w:numId w:val="3"/>
        </w:numPr>
        <w:contextualSpacing/>
      </w:pPr>
      <w:r>
        <w:t xml:space="preserve">Extra Component </w:t>
      </w:r>
    </w:p>
    <w:p w14:paraId="1E4146CD" w14:textId="61E12880" w:rsidR="008655E3" w:rsidRPr="008655E3" w:rsidRDefault="00A563C8" w:rsidP="00A563C8">
      <w:pPr>
        <w:pStyle w:val="BodyText"/>
        <w:numPr>
          <w:ilvl w:val="1"/>
          <w:numId w:val="3"/>
        </w:numPr>
        <w:contextualSpacing/>
      </w:pPr>
      <w:r>
        <w:t xml:space="preserve">AI? </w:t>
      </w:r>
      <w:bookmarkStart w:id="0" w:name="_GoBack"/>
      <w:bookmarkEnd w:id="0"/>
      <w:r>
        <w:t xml:space="preserve"> </w:t>
      </w:r>
    </w:p>
    <w:sectPr w:rsidR="008655E3" w:rsidRPr="008655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78B736" w14:textId="77777777" w:rsidR="006A5FAC" w:rsidRDefault="006A5FAC">
      <w:pPr>
        <w:spacing w:after="0"/>
      </w:pPr>
      <w:r>
        <w:separator/>
      </w:r>
    </w:p>
  </w:endnote>
  <w:endnote w:type="continuationSeparator" w:id="0">
    <w:p w14:paraId="660BAC03" w14:textId="77777777" w:rsidR="006A5FAC" w:rsidRDefault="006A5F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4E28B0" w14:textId="77777777" w:rsidR="006A5FAC" w:rsidRDefault="006A5FAC">
      <w:r>
        <w:separator/>
      </w:r>
    </w:p>
  </w:footnote>
  <w:footnote w:type="continuationSeparator" w:id="0">
    <w:p w14:paraId="666815CD" w14:textId="77777777" w:rsidR="006A5FAC" w:rsidRDefault="006A5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8804E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40D4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4CD6D0D"/>
    <w:multiLevelType w:val="hybridMultilevel"/>
    <w:tmpl w:val="564AB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38A1"/>
    <w:rsid w:val="004E29B3"/>
    <w:rsid w:val="00590D07"/>
    <w:rsid w:val="006A5FAC"/>
    <w:rsid w:val="00784D58"/>
    <w:rsid w:val="008655E3"/>
    <w:rsid w:val="008D6863"/>
    <w:rsid w:val="00A563C8"/>
    <w:rsid w:val="00B86B75"/>
    <w:rsid w:val="00BC48D5"/>
    <w:rsid w:val="00C107D6"/>
    <w:rsid w:val="00C36279"/>
    <w:rsid w:val="00D82C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8AA252"/>
  <w15:docId w15:val="{5EAF20AA-4A88-2648-A1BF-7876B4FD1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neha Mahapatra</cp:lastModifiedBy>
  <cp:revision>3</cp:revision>
  <dcterms:created xsi:type="dcterms:W3CDTF">2019-12-17T01:37:00Z</dcterms:created>
  <dcterms:modified xsi:type="dcterms:W3CDTF">2019-12-17T02:41:00Z</dcterms:modified>
</cp:coreProperties>
</file>